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2AB2DD9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461193">
        <w:rPr>
          <w:sz w:val="28"/>
          <w:szCs w:val="28"/>
        </w:rPr>
        <w:t>5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2DC7605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A26D38">
        <w:rPr>
          <w:rFonts w:cs="Arial"/>
          <w:color w:val="auto"/>
          <w:sz w:val="16"/>
          <w:szCs w:val="16"/>
        </w:rPr>
        <w:t>27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A26D38">
        <w:rPr>
          <w:rFonts w:cs="Arial"/>
          <w:color w:val="auto"/>
          <w:sz w:val="16"/>
          <w:szCs w:val="16"/>
        </w:rPr>
        <w:t>4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B52990">
        <w:rPr>
          <w:rFonts w:cs="Arial"/>
          <w:color w:val="auto"/>
          <w:sz w:val="16"/>
          <w:szCs w:val="16"/>
        </w:rPr>
        <w:t>6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EF2575F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461193">
        <w:rPr>
          <w:sz w:val="28"/>
          <w:szCs w:val="28"/>
        </w:rPr>
        <w:t>5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218E799E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14400C">
        <w:rPr>
          <w:rFonts w:cs="Arial"/>
          <w:color w:val="auto"/>
          <w:szCs w:val="20"/>
        </w:rPr>
        <w:t>168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14400C">
        <w:rPr>
          <w:rFonts w:cs="Arial"/>
          <w:color w:val="auto"/>
          <w:szCs w:val="20"/>
        </w:rPr>
        <w:t>18</w:t>
      </w:r>
      <w:r w:rsidR="00181157">
        <w:rPr>
          <w:rFonts w:cs="Arial"/>
          <w:color w:val="auto"/>
          <w:szCs w:val="20"/>
        </w:rPr>
        <w:t xml:space="preserve">. </w:t>
      </w:r>
      <w:r w:rsidR="0014400C">
        <w:rPr>
          <w:rFonts w:cs="Arial"/>
          <w:color w:val="auto"/>
          <w:szCs w:val="20"/>
        </w:rPr>
        <w:t>3</w:t>
      </w:r>
      <w:r w:rsidR="00181157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B52990">
        <w:rPr>
          <w:rFonts w:cs="Arial"/>
          <w:color w:val="auto"/>
          <w:szCs w:val="20"/>
        </w:rPr>
        <w:t>6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>č.</w:t>
      </w:r>
      <w:r w:rsidR="0014400C">
        <w:rPr>
          <w:rFonts w:cs="Arial"/>
          <w:color w:val="auto"/>
          <w:szCs w:val="20"/>
        </w:rPr>
        <w:t xml:space="preserve"> 59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352806FC" w14:textId="57278059" w:rsidR="006F7F6D" w:rsidRPr="006F7F6D" w:rsidRDefault="006F7F6D" w:rsidP="006F7F6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tohoto nařízení.</w:t>
      </w:r>
    </w:p>
    <w:p w14:paraId="46C32B87" w14:textId="77777777" w:rsidR="00A05A97" w:rsidRPr="00A943DF" w:rsidRDefault="00A05A97" w:rsidP="00A943DF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7D2F1E65" w14:textId="77777777" w:rsidR="00505534" w:rsidRDefault="00D01CC8" w:rsidP="00A90F4D">
      <w:pPr>
        <w:tabs>
          <w:tab w:val="left" w:pos="7215"/>
        </w:tabs>
        <w:jc w:val="left"/>
        <w:rPr>
          <w:rFonts w:asciiTheme="minorHAnsi" w:hAnsiTheme="minorHAnsi" w:cstheme="minorHAnsi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A26D38">
        <w:rPr>
          <w:rFonts w:asciiTheme="minorHAnsi" w:hAnsiTheme="minorHAnsi" w:cstheme="minorHAnsi"/>
          <w:szCs w:val="20"/>
        </w:rPr>
        <w:t>27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A26D38">
        <w:rPr>
          <w:rFonts w:asciiTheme="minorHAnsi" w:hAnsiTheme="minorHAnsi" w:cstheme="minorHAnsi"/>
          <w:szCs w:val="20"/>
        </w:rPr>
        <w:t>4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000799">
        <w:rPr>
          <w:rFonts w:asciiTheme="minorHAnsi" w:hAnsiTheme="minorHAnsi" w:cstheme="minorHAnsi"/>
          <w:szCs w:val="20"/>
        </w:rPr>
        <w:t>2026.</w:t>
      </w:r>
    </w:p>
    <w:p w14:paraId="5109E3AD" w14:textId="29C81DE2" w:rsidR="00BA3D2B" w:rsidRDefault="00A90F4D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674F7759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6EA2902F" w14:textId="7B5629B1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proofErr w:type="spellStart"/>
      <w:r w:rsidRPr="00505534">
        <w:rPr>
          <w:rFonts w:cs="Arial"/>
          <w:color w:val="auto"/>
          <w:szCs w:val="20"/>
        </w:rPr>
        <w:t>vz</w:t>
      </w:r>
      <w:proofErr w:type="spellEnd"/>
      <w:r w:rsidRPr="00505534">
        <w:rPr>
          <w:rFonts w:cs="Arial"/>
          <w:color w:val="auto"/>
          <w:szCs w:val="20"/>
        </w:rPr>
        <w:t>. Mgr. René Černý</w:t>
      </w:r>
      <w:r w:rsidR="0012526D">
        <w:rPr>
          <w:rFonts w:cs="Arial"/>
          <w:color w:val="auto"/>
          <w:szCs w:val="20"/>
        </w:rPr>
        <w:t xml:space="preserve"> v. r.</w:t>
      </w:r>
    </w:p>
    <w:p w14:paraId="6D8248C4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1. náměstek primátorky města Brna</w:t>
      </w:r>
    </w:p>
    <w:p w14:paraId="3A2E8469" w14:textId="77777777" w:rsidR="00505534" w:rsidRPr="00505534" w:rsidRDefault="00505534" w:rsidP="00505534">
      <w:pPr>
        <w:jc w:val="center"/>
        <w:rPr>
          <w:rFonts w:cs="Arial"/>
          <w:iCs/>
          <w:color w:val="auto"/>
          <w:szCs w:val="20"/>
        </w:rPr>
      </w:pPr>
      <w:r w:rsidRPr="00505534">
        <w:rPr>
          <w:rFonts w:cs="Arial"/>
          <w:iCs/>
          <w:color w:val="auto"/>
          <w:szCs w:val="20"/>
        </w:rPr>
        <w:t>JUDr. Markéta Vaňková</w:t>
      </w:r>
    </w:p>
    <w:p w14:paraId="259A77B4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primátorka města Brna</w:t>
      </w:r>
    </w:p>
    <w:p w14:paraId="31EEF9C7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37F1026A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33F65C0C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0D361367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6E92FE21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</w:p>
    <w:p w14:paraId="182C1C2C" w14:textId="4175999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proofErr w:type="spellStart"/>
      <w:r w:rsidRPr="00505534">
        <w:rPr>
          <w:rFonts w:cs="Arial"/>
          <w:color w:val="auto"/>
          <w:szCs w:val="20"/>
        </w:rPr>
        <w:t>vz</w:t>
      </w:r>
      <w:proofErr w:type="spellEnd"/>
      <w:r w:rsidRPr="00505534">
        <w:rPr>
          <w:rFonts w:cs="Arial"/>
          <w:color w:val="auto"/>
          <w:szCs w:val="20"/>
        </w:rPr>
        <w:t>. RNDr. Filip Chvátal, Ph.D.</w:t>
      </w:r>
      <w:r w:rsidR="0012526D">
        <w:rPr>
          <w:rFonts w:cs="Arial"/>
          <w:color w:val="auto"/>
          <w:szCs w:val="20"/>
        </w:rPr>
        <w:t>, v. r.</w:t>
      </w:r>
    </w:p>
    <w:p w14:paraId="6F4171EA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náměstek primátorky města Brna</w:t>
      </w:r>
    </w:p>
    <w:p w14:paraId="3CBC051C" w14:textId="77777777" w:rsidR="00505534" w:rsidRPr="00505534" w:rsidRDefault="00505534" w:rsidP="00505534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Mgr. René Černý</w:t>
      </w:r>
    </w:p>
    <w:p w14:paraId="7005D1B8" w14:textId="04C0C523" w:rsidR="00505534" w:rsidRDefault="00505534" w:rsidP="00431590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1. náměstek primátorky města Brna</w:t>
      </w:r>
      <w:r w:rsidR="00431590">
        <w:rPr>
          <w:rFonts w:cs="Arial"/>
          <w:color w:val="auto"/>
          <w:szCs w:val="20"/>
        </w:rPr>
        <w:t xml:space="preserve"> </w:t>
      </w:r>
    </w:p>
    <w:bookmarkEnd w:id="2"/>
    <w:sectPr w:rsidR="00505534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46512" w14:textId="77777777" w:rsidR="00FD256A" w:rsidRDefault="00FD256A" w:rsidP="0018303A">
      <w:pPr>
        <w:spacing w:line="240" w:lineRule="auto"/>
      </w:pPr>
      <w:r>
        <w:separator/>
      </w:r>
    </w:p>
  </w:endnote>
  <w:endnote w:type="continuationSeparator" w:id="0">
    <w:p w14:paraId="75C16703" w14:textId="77777777" w:rsidR="00FD256A" w:rsidRDefault="00FD256A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25F714C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26D38">
      <w:rPr>
        <w:rStyle w:val="slostrnky"/>
        <w:rFonts w:ascii="Arial" w:hAnsi="Arial" w:cs="Arial"/>
        <w:color w:val="333333"/>
        <w:szCs w:val="16"/>
      </w:rPr>
      <w:t>27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A26D38">
      <w:rPr>
        <w:rStyle w:val="slostrnky"/>
        <w:rFonts w:ascii="Arial" w:hAnsi="Arial" w:cs="Arial"/>
        <w:color w:val="333333"/>
        <w:szCs w:val="16"/>
      </w:rPr>
      <w:t>4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000799">
      <w:rPr>
        <w:rFonts w:cs="Arial"/>
        <w:color w:val="auto"/>
        <w:szCs w:val="20"/>
      </w:rPr>
      <w:t>6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47D8B" w14:textId="77777777" w:rsidR="00FD256A" w:rsidRDefault="00FD256A" w:rsidP="0018303A">
      <w:pPr>
        <w:spacing w:line="240" w:lineRule="auto"/>
      </w:pPr>
      <w:r>
        <w:separator/>
      </w:r>
    </w:p>
  </w:footnote>
  <w:footnote w:type="continuationSeparator" w:id="0">
    <w:p w14:paraId="3311B5AE" w14:textId="77777777" w:rsidR="00FD256A" w:rsidRDefault="00FD256A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58241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35541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00799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868B1"/>
    <w:rsid w:val="00090B2D"/>
    <w:rsid w:val="00092F9E"/>
    <w:rsid w:val="0009682D"/>
    <w:rsid w:val="000975C3"/>
    <w:rsid w:val="000A45D6"/>
    <w:rsid w:val="000B5D57"/>
    <w:rsid w:val="000B5FC7"/>
    <w:rsid w:val="000B6BC2"/>
    <w:rsid w:val="000D2C53"/>
    <w:rsid w:val="000D4373"/>
    <w:rsid w:val="000D70CA"/>
    <w:rsid w:val="000D780C"/>
    <w:rsid w:val="000E0A33"/>
    <w:rsid w:val="000E5075"/>
    <w:rsid w:val="000F061A"/>
    <w:rsid w:val="000F5FB5"/>
    <w:rsid w:val="000F6184"/>
    <w:rsid w:val="00101403"/>
    <w:rsid w:val="00121A21"/>
    <w:rsid w:val="001225C2"/>
    <w:rsid w:val="00124100"/>
    <w:rsid w:val="0012526D"/>
    <w:rsid w:val="001309DA"/>
    <w:rsid w:val="00135732"/>
    <w:rsid w:val="0014400C"/>
    <w:rsid w:val="00150DCB"/>
    <w:rsid w:val="001527B3"/>
    <w:rsid w:val="001564C9"/>
    <w:rsid w:val="001631DC"/>
    <w:rsid w:val="001677D1"/>
    <w:rsid w:val="00181157"/>
    <w:rsid w:val="0018303A"/>
    <w:rsid w:val="00183DF6"/>
    <w:rsid w:val="00187293"/>
    <w:rsid w:val="00193D0F"/>
    <w:rsid w:val="001963C2"/>
    <w:rsid w:val="001A1158"/>
    <w:rsid w:val="001B5A6F"/>
    <w:rsid w:val="001C20DD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25550"/>
    <w:rsid w:val="00231EC9"/>
    <w:rsid w:val="002329C6"/>
    <w:rsid w:val="0023583A"/>
    <w:rsid w:val="00237EB1"/>
    <w:rsid w:val="002405BB"/>
    <w:rsid w:val="002452CE"/>
    <w:rsid w:val="002478C1"/>
    <w:rsid w:val="00252F4D"/>
    <w:rsid w:val="00261E7C"/>
    <w:rsid w:val="002623FA"/>
    <w:rsid w:val="00263498"/>
    <w:rsid w:val="00274BC9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C711A"/>
    <w:rsid w:val="002D0AA7"/>
    <w:rsid w:val="002D0D4B"/>
    <w:rsid w:val="002D515C"/>
    <w:rsid w:val="002E4EA1"/>
    <w:rsid w:val="002F4D7B"/>
    <w:rsid w:val="002F52E3"/>
    <w:rsid w:val="002F62BE"/>
    <w:rsid w:val="002F68EA"/>
    <w:rsid w:val="003026FB"/>
    <w:rsid w:val="00305EEE"/>
    <w:rsid w:val="003112AA"/>
    <w:rsid w:val="003206AA"/>
    <w:rsid w:val="003207AC"/>
    <w:rsid w:val="00322459"/>
    <w:rsid w:val="00323469"/>
    <w:rsid w:val="00325438"/>
    <w:rsid w:val="00330A4E"/>
    <w:rsid w:val="003420FD"/>
    <w:rsid w:val="0034696C"/>
    <w:rsid w:val="00360470"/>
    <w:rsid w:val="00361DDC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1590"/>
    <w:rsid w:val="00432640"/>
    <w:rsid w:val="00434035"/>
    <w:rsid w:val="004340AE"/>
    <w:rsid w:val="004442AC"/>
    <w:rsid w:val="004469DD"/>
    <w:rsid w:val="00455C4A"/>
    <w:rsid w:val="00457A2F"/>
    <w:rsid w:val="00461193"/>
    <w:rsid w:val="00464608"/>
    <w:rsid w:val="0046648F"/>
    <w:rsid w:val="004664E0"/>
    <w:rsid w:val="0047006D"/>
    <w:rsid w:val="00470AEB"/>
    <w:rsid w:val="00475D0A"/>
    <w:rsid w:val="004842AB"/>
    <w:rsid w:val="004A32AC"/>
    <w:rsid w:val="004A361F"/>
    <w:rsid w:val="004B34F0"/>
    <w:rsid w:val="004B3F2F"/>
    <w:rsid w:val="004C0296"/>
    <w:rsid w:val="004C0812"/>
    <w:rsid w:val="004C2E23"/>
    <w:rsid w:val="004D3BE0"/>
    <w:rsid w:val="004D6D3C"/>
    <w:rsid w:val="004F5171"/>
    <w:rsid w:val="00505534"/>
    <w:rsid w:val="00507267"/>
    <w:rsid w:val="005076EA"/>
    <w:rsid w:val="0051456B"/>
    <w:rsid w:val="00525ADB"/>
    <w:rsid w:val="00532607"/>
    <w:rsid w:val="00532A80"/>
    <w:rsid w:val="00536013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C6E94"/>
    <w:rsid w:val="005D1A59"/>
    <w:rsid w:val="005D77A4"/>
    <w:rsid w:val="005F2877"/>
    <w:rsid w:val="005F2C90"/>
    <w:rsid w:val="0060361A"/>
    <w:rsid w:val="00604DCD"/>
    <w:rsid w:val="0060782C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A6170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3EBE"/>
    <w:rsid w:val="006F6019"/>
    <w:rsid w:val="006F7F6D"/>
    <w:rsid w:val="007012B6"/>
    <w:rsid w:val="00702EBF"/>
    <w:rsid w:val="007075DD"/>
    <w:rsid w:val="007143F3"/>
    <w:rsid w:val="0072313A"/>
    <w:rsid w:val="00724E20"/>
    <w:rsid w:val="007271AC"/>
    <w:rsid w:val="00727D25"/>
    <w:rsid w:val="00727D62"/>
    <w:rsid w:val="007313A6"/>
    <w:rsid w:val="007327F9"/>
    <w:rsid w:val="00736B51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C6019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4E9"/>
    <w:rsid w:val="00860587"/>
    <w:rsid w:val="00862079"/>
    <w:rsid w:val="00874A3B"/>
    <w:rsid w:val="00880BF6"/>
    <w:rsid w:val="00880CEC"/>
    <w:rsid w:val="0088117C"/>
    <w:rsid w:val="00882D92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132A"/>
    <w:rsid w:val="009034F9"/>
    <w:rsid w:val="00907D94"/>
    <w:rsid w:val="0091285D"/>
    <w:rsid w:val="009132D8"/>
    <w:rsid w:val="00913406"/>
    <w:rsid w:val="00914A01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412E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26D38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43DF"/>
    <w:rsid w:val="00A96E4A"/>
    <w:rsid w:val="00A976E9"/>
    <w:rsid w:val="00AA4343"/>
    <w:rsid w:val="00AC487C"/>
    <w:rsid w:val="00AC5868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45DDF"/>
    <w:rsid w:val="00B51A7F"/>
    <w:rsid w:val="00B51BCF"/>
    <w:rsid w:val="00B51C81"/>
    <w:rsid w:val="00B52990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1B2"/>
    <w:rsid w:val="00B75882"/>
    <w:rsid w:val="00B76C73"/>
    <w:rsid w:val="00B770D3"/>
    <w:rsid w:val="00B775E4"/>
    <w:rsid w:val="00B77F8B"/>
    <w:rsid w:val="00B83052"/>
    <w:rsid w:val="00B83DAC"/>
    <w:rsid w:val="00B91122"/>
    <w:rsid w:val="00B913E3"/>
    <w:rsid w:val="00B954FF"/>
    <w:rsid w:val="00BA3D2B"/>
    <w:rsid w:val="00BA5B6C"/>
    <w:rsid w:val="00BA7BA6"/>
    <w:rsid w:val="00BB4687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855D4"/>
    <w:rsid w:val="00C940D4"/>
    <w:rsid w:val="00C94FD7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00B2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0D76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423"/>
    <w:rsid w:val="00EC5800"/>
    <w:rsid w:val="00ED3493"/>
    <w:rsid w:val="00ED4CBF"/>
    <w:rsid w:val="00EE0B58"/>
    <w:rsid w:val="00EE19CE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5C6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D256A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D594E5A9-8DF0-459C-86F1-6F9C5FAA9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qFormat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07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65</cp:revision>
  <cp:lastPrinted>2025-08-18T22:00:00Z</cp:lastPrinted>
  <dcterms:created xsi:type="dcterms:W3CDTF">2023-05-17T16:55:00Z</dcterms:created>
  <dcterms:modified xsi:type="dcterms:W3CDTF">2026-03-19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